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5673C" w14:textId="17E4D661" w:rsidR="00547626" w:rsidRDefault="003D415C">
      <w:pPr>
        <w:jc w:val="center"/>
        <w:rPr>
          <w:rFonts w:ascii="Times New Roman" w:eastAsia="宋体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</w:rPr>
        <w:t>Table S</w:t>
      </w:r>
      <w:r w:rsidR="006118EB"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eastAsia="宋体" w:hAnsi="Times New Roman" w:cs="Times New Roman"/>
          <w:sz w:val="18"/>
          <w:szCs w:val="18"/>
        </w:rPr>
        <w:t xml:space="preserve"> </w:t>
      </w:r>
      <w:r>
        <w:rPr>
          <w:rFonts w:ascii="Times New Roman" w:eastAsia="宋体" w:hAnsi="Times New Roman" w:cs="Times New Roman" w:hint="eastAsia"/>
          <w:sz w:val="18"/>
          <w:szCs w:val="18"/>
        </w:rPr>
        <w:t>List of the primers used in this study.</w:t>
      </w:r>
    </w:p>
    <w:tbl>
      <w:tblPr>
        <w:tblStyle w:val="a7"/>
        <w:tblW w:w="9010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0"/>
        <w:gridCol w:w="4010"/>
      </w:tblGrid>
      <w:tr w:rsidR="00547626" w14:paraId="29E9BE06" w14:textId="77777777">
        <w:trPr>
          <w:jc w:val="center"/>
        </w:trPr>
        <w:tc>
          <w:tcPr>
            <w:tcW w:w="50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9763BAB" w14:textId="77777777" w:rsidR="00547626" w:rsidRDefault="003D415C">
            <w:pPr>
              <w:pStyle w:val="MDPI42tablebody"/>
              <w:spacing w:line="240" w:lineRule="auto"/>
              <w:rPr>
                <w:rFonts w:ascii="Times New Roman" w:eastAsia="宋体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rimer</w:t>
            </w:r>
          </w:p>
        </w:tc>
        <w:tc>
          <w:tcPr>
            <w:tcW w:w="40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DBE4EA" w14:textId="77777777" w:rsidR="00547626" w:rsidRDefault="003D415C">
            <w:pPr>
              <w:pStyle w:val="MDPI42tablebody"/>
              <w:spacing w:line="240" w:lineRule="auto"/>
              <w:rPr>
                <w:rFonts w:ascii="Times New Roman" w:eastAsia="宋体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Sequences</w:t>
            </w:r>
          </w:p>
        </w:tc>
      </w:tr>
      <w:tr w:rsidR="00547626" w14:paraId="196B0B9C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072BBDEE" w14:textId="77777777" w:rsidR="00547626" w:rsidRDefault="003D415C">
            <w:pPr>
              <w:spacing w:line="360" w:lineRule="auto"/>
              <w:jc w:val="left"/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</w:pP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maker-VaccDscaff62-augustus-gene-8.7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UBC28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34220D75" w14:textId="77777777" w:rsidR="00547626" w:rsidRDefault="003D415C">
            <w:pPr>
              <w:jc w:val="center"/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CATCCACTTCCCTCCAGATTATCCAT</w:t>
            </w:r>
          </w:p>
        </w:tc>
      </w:tr>
      <w:tr w:rsidR="00547626" w14:paraId="778FB9BC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3AA92BCD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maker-VaccDscaff62-augustus-gene-8.7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UBC28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07021FEF" w14:textId="77777777" w:rsidR="00547626" w:rsidRDefault="003D415C">
            <w:pPr>
              <w:jc w:val="center"/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ACAGATTGAGAGCAGCACCTTGGA</w:t>
            </w:r>
          </w:p>
        </w:tc>
      </w:tr>
      <w:tr w:rsidR="00547626" w14:paraId="0B357347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5FD55E0D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1621-augustus-gene-0.6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CBF4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-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RT-F</w:t>
            </w:r>
          </w:p>
        </w:tc>
        <w:tc>
          <w:tcPr>
            <w:tcW w:w="4010" w:type="dxa"/>
            <w:vAlign w:val="center"/>
          </w:tcPr>
          <w:p w14:paraId="17860333" w14:textId="77777777" w:rsidR="00547626" w:rsidRDefault="003D415C">
            <w:pPr>
              <w:spacing w:line="360" w:lineRule="auto"/>
              <w:jc w:val="center"/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</w:pP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GCCGAGGAGGAGTTTCAGC</w:t>
            </w:r>
          </w:p>
        </w:tc>
      </w:tr>
      <w:tr w:rsidR="00547626" w14:paraId="12C20A2E" w14:textId="77777777">
        <w:trPr>
          <w:trHeight w:val="20"/>
          <w:jc w:val="center"/>
        </w:trPr>
        <w:tc>
          <w:tcPr>
            <w:tcW w:w="5000" w:type="dxa"/>
          </w:tcPr>
          <w:p w14:paraId="1C9423AB" w14:textId="77777777" w:rsidR="00547626" w:rsidRDefault="003D415C">
            <w:pPr>
              <w:spacing w:line="360" w:lineRule="auto"/>
              <w:jc w:val="left"/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1621-augustus-gene-0.6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CBF4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</w:tcPr>
          <w:p w14:paraId="7A29056C" w14:textId="77777777" w:rsidR="00547626" w:rsidRDefault="003D415C">
            <w:pPr>
              <w:spacing w:line="360" w:lineRule="auto"/>
              <w:jc w:val="center"/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</w:pP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GTAACATCAACCCTTCCGCCATG</w:t>
            </w:r>
          </w:p>
        </w:tc>
      </w:tr>
      <w:tr w:rsidR="00547626" w14:paraId="7BA5E209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390D499F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2-snap-gene-208.24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RAB18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-RT-F</w:t>
            </w:r>
          </w:p>
        </w:tc>
        <w:tc>
          <w:tcPr>
            <w:tcW w:w="4010" w:type="dxa"/>
            <w:vAlign w:val="center"/>
          </w:tcPr>
          <w:p w14:paraId="4DCE3A78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ATGGCACAGTATGGAAGTGGAG</w:t>
            </w:r>
          </w:p>
        </w:tc>
      </w:tr>
      <w:tr w:rsidR="00547626" w14:paraId="6445A9E9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25DD684F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2-snap-gene-208.24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RAB18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-RT-R</w:t>
            </w:r>
          </w:p>
        </w:tc>
        <w:tc>
          <w:tcPr>
            <w:tcW w:w="4010" w:type="dxa"/>
            <w:vAlign w:val="center"/>
          </w:tcPr>
          <w:p w14:paraId="39F76E0D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GTACCGCCCGTGTGTTGA</w:t>
            </w:r>
          </w:p>
        </w:tc>
      </w:tr>
      <w:tr w:rsidR="00547626" w14:paraId="2B2775B4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5F942A88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17-augustus-gene-11.18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PNC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523089E8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GAAGTCAGCTGCTCCAAACCTCA</w:t>
            </w:r>
          </w:p>
        </w:tc>
      </w:tr>
      <w:tr w:rsidR="00547626" w14:paraId="4BDD157E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23DB4DDD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17-augustus-gene-11.18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PNC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2F46D819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CACCCAGAGCGACAACAGA</w:t>
            </w:r>
          </w:p>
        </w:tc>
      </w:tr>
      <w:tr w:rsidR="00547626" w14:paraId="526A0CBA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7B8E5784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61-augustus-gene-8.73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XTH3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1EC04D81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ACGGCATATTATTTGTCATCGCAAG</w:t>
            </w:r>
          </w:p>
        </w:tc>
      </w:tr>
      <w:tr w:rsidR="00547626" w14:paraId="674FD91E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4977249F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61-augustus-gene-8.73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XTH3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7AC4B48F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GATTACCACTGAGGTTGCCCAA</w:t>
            </w:r>
          </w:p>
        </w:tc>
      </w:tr>
      <w:tr w:rsidR="00547626" w14:paraId="73C8F15E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7D4947CF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20-augustus-gene-11.27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PP2C5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7F54D053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GCGGATGAATTCCTGATTCTAGCAAC</w:t>
            </w:r>
          </w:p>
        </w:tc>
      </w:tr>
      <w:tr w:rsidR="00547626" w14:paraId="0B0CF6AA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7EE08EAB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20-a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ugustus-gene-11.27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PP2C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5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-</w:t>
            </w:r>
            <w:proofErr w:type="gramEnd"/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RT-R</w:t>
            </w:r>
          </w:p>
        </w:tc>
        <w:tc>
          <w:tcPr>
            <w:tcW w:w="4010" w:type="dxa"/>
            <w:vAlign w:val="center"/>
          </w:tcPr>
          <w:p w14:paraId="07CE2924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CAAACATGTCCTGACGACCT</w:t>
            </w:r>
          </w:p>
        </w:tc>
      </w:tr>
      <w:tr w:rsidR="00547626" w14:paraId="28224CB9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0B5F8E29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9-augustus-gene-244.22</w:t>
            </w:r>
            <w:r>
              <w:rPr>
                <w:rFonts w:ascii="Times New Roman" w:eastAsia="Times New Roman" w:hAnsi="Times New Roman" w:cs="Times New Roman" w:hint="eastAsia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MYB93</w:t>
            </w:r>
            <w:r>
              <w:rPr>
                <w:rFonts w:ascii="Times New Roman" w:eastAsia="Times New Roman" w:hAnsi="Times New Roman" w:cs="Times New Roman" w:hint="eastAsia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RT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F</w:t>
            </w:r>
          </w:p>
        </w:tc>
        <w:tc>
          <w:tcPr>
            <w:tcW w:w="4010" w:type="dxa"/>
            <w:vAlign w:val="center"/>
          </w:tcPr>
          <w:p w14:paraId="6BDD696C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TATCCAAATCAAGACAGCCCACAAC</w:t>
            </w:r>
          </w:p>
        </w:tc>
      </w:tr>
      <w:tr w:rsidR="00547626" w14:paraId="756C1CE6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46E60BAE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9-augustus-gene-244.22</w:t>
            </w:r>
            <w:r>
              <w:rPr>
                <w:rFonts w:ascii="Times New Roman" w:eastAsia="Times New Roman" w:hAnsi="Times New Roman" w:cs="Times New Roman" w:hint="eastAsia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MYB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93</w:t>
            </w:r>
            <w:r>
              <w:rPr>
                <w:rFonts w:ascii="Times New Roman" w:eastAsia="Times New Roman" w:hAnsi="Times New Roman" w:cs="Times New Roman" w:hint="eastAsia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-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</w:t>
            </w:r>
            <w:proofErr w:type="gramEnd"/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RT-R</w:t>
            </w:r>
          </w:p>
        </w:tc>
        <w:tc>
          <w:tcPr>
            <w:tcW w:w="4010" w:type="dxa"/>
            <w:vAlign w:val="center"/>
          </w:tcPr>
          <w:p w14:paraId="025AEE14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CAGAAATCCTCATCCATCTCGTG</w:t>
            </w:r>
          </w:p>
        </w:tc>
      </w:tr>
      <w:tr w:rsidR="00547626" w14:paraId="18144F72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4F9DA721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10-augustus-gene-393.29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MYB108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6E218C67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TTCTGATTCCCTAACCAGCCC</w:t>
            </w:r>
          </w:p>
        </w:tc>
      </w:tr>
      <w:tr w:rsidR="00547626" w14:paraId="7674BBD3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5E387DFC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10-augustus-gene-393.29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MYB108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384627E1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TGCTGTAAGAACCAAATGTCCTCA</w:t>
            </w:r>
          </w:p>
        </w:tc>
      </w:tr>
      <w:tr w:rsidR="00547626" w14:paraId="16C9688A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77568CBA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7-snap-gene-24.27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ABF2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4E61BE2B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AGGGAAAACCAAATAATAGTGCCTT</w:t>
            </w:r>
          </w:p>
        </w:tc>
      </w:tr>
      <w:tr w:rsidR="00547626" w14:paraId="33D2815C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47BC45B5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7-sna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p-gene-24.27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ABF2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1CCB06D9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GTTGAAACCCAAATCCCGAAGCA</w:t>
            </w:r>
          </w:p>
        </w:tc>
      </w:tr>
      <w:tr w:rsidR="00547626" w14:paraId="66F10C57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2DB967B0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3-augustus-gene-84.42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ABR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3CCB866E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TCAACAGAAACCGCCTCGCACGAA</w:t>
            </w:r>
          </w:p>
        </w:tc>
      </w:tr>
      <w:tr w:rsidR="00547626" w14:paraId="59CD2DB8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48735267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3-augustus-gene-84.42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ABR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0B2D095F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CCTAACCAGACCCTTGCCGCCTT</w:t>
            </w:r>
          </w:p>
        </w:tc>
      </w:tr>
      <w:tr w:rsidR="00547626" w14:paraId="313188E0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2F5FCC21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24-augustus-gene-335.35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CYP75A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F</w:t>
            </w:r>
          </w:p>
        </w:tc>
        <w:tc>
          <w:tcPr>
            <w:tcW w:w="4010" w:type="dxa"/>
            <w:vAlign w:val="center"/>
          </w:tcPr>
          <w:p w14:paraId="0926D121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ATACATCTTCCAGCGTAATCGAA</w:t>
            </w:r>
          </w:p>
        </w:tc>
      </w:tr>
      <w:tr w:rsidR="00547626" w14:paraId="2C7EF5F9" w14:textId="77777777">
        <w:trPr>
          <w:trHeight w:val="20"/>
          <w:jc w:val="center"/>
        </w:trPr>
        <w:tc>
          <w:tcPr>
            <w:tcW w:w="5000" w:type="dxa"/>
            <w:vAlign w:val="center"/>
          </w:tcPr>
          <w:p w14:paraId="545CC175" w14:textId="77777777" w:rsidR="00547626" w:rsidRDefault="003D415C">
            <w:pPr>
              <w:spacing w:line="360" w:lineRule="auto"/>
              <w:jc w:val="left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maker-VaccDscaff24-augustus-gene-335.35(</w:t>
            </w:r>
            <w:r>
              <w:rPr>
                <w:rFonts w:ascii="Times New Roman" w:eastAsia="Times New Roman" w:hAnsi="Times New Roman" w:cs="Times New Roman"/>
                <w:i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VcCYP75A1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)</w:t>
            </w:r>
            <w:r>
              <w:rPr>
                <w:rFonts w:ascii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bidi="en-US"/>
              </w:rPr>
              <w:t>-RT-R</w:t>
            </w:r>
          </w:p>
        </w:tc>
        <w:tc>
          <w:tcPr>
            <w:tcW w:w="4010" w:type="dxa"/>
            <w:vAlign w:val="center"/>
          </w:tcPr>
          <w:p w14:paraId="0576754E" w14:textId="77777777" w:rsidR="00547626" w:rsidRDefault="003D415C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color w:val="000000"/>
                <w:kern w:val="0"/>
                <w:sz w:val="18"/>
                <w:szCs w:val="18"/>
                <w:lang w:eastAsia="de-DE" w:bidi="en-US"/>
              </w:rPr>
              <w:t>TTGGAATATCAGACGCTTGCAAT</w:t>
            </w:r>
          </w:p>
        </w:tc>
      </w:tr>
    </w:tbl>
    <w:p w14:paraId="1DAF139F" w14:textId="77777777" w:rsidR="00547626" w:rsidRDefault="00547626">
      <w:pPr>
        <w:rPr>
          <w:rFonts w:ascii="Times New Roman" w:hAnsi="Times New Roman" w:cs="Times New Roman"/>
        </w:rPr>
      </w:pPr>
    </w:p>
    <w:sectPr w:rsidR="005476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BE836" w14:textId="77777777" w:rsidR="003D415C" w:rsidRDefault="003D415C" w:rsidP="006118EB">
      <w:r>
        <w:separator/>
      </w:r>
    </w:p>
  </w:endnote>
  <w:endnote w:type="continuationSeparator" w:id="0">
    <w:p w14:paraId="26C5D629" w14:textId="77777777" w:rsidR="003D415C" w:rsidRDefault="003D415C" w:rsidP="00611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22E59" w14:textId="77777777" w:rsidR="003D415C" w:rsidRDefault="003D415C" w:rsidP="006118EB">
      <w:r>
        <w:separator/>
      </w:r>
    </w:p>
  </w:footnote>
  <w:footnote w:type="continuationSeparator" w:id="0">
    <w:p w14:paraId="56A0434B" w14:textId="77777777" w:rsidR="003D415C" w:rsidRDefault="003D415C" w:rsidP="006118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DAwtTAzMTO3tLRQ0lEKTi0uzszPAykwrAUAaDqysywAAAA="/>
    <w:docVar w:name="commondata" w:val="eyJoZGlkIjoiZTZkNWE1YzdkMDA5OGFhY2I5MGI0MDMzMjBlOTRjYWUifQ=="/>
  </w:docVars>
  <w:rsids>
    <w:rsidRoot w:val="000A576A"/>
    <w:rsid w:val="00006C4B"/>
    <w:rsid w:val="000650B3"/>
    <w:rsid w:val="000A576A"/>
    <w:rsid w:val="000C54CB"/>
    <w:rsid w:val="000D2706"/>
    <w:rsid w:val="000D3037"/>
    <w:rsid w:val="00114AC5"/>
    <w:rsid w:val="00141094"/>
    <w:rsid w:val="00162A67"/>
    <w:rsid w:val="00277B7C"/>
    <w:rsid w:val="00351109"/>
    <w:rsid w:val="003D415C"/>
    <w:rsid w:val="0040360A"/>
    <w:rsid w:val="0041323D"/>
    <w:rsid w:val="00440E53"/>
    <w:rsid w:val="00486184"/>
    <w:rsid w:val="004B7AB8"/>
    <w:rsid w:val="004C4651"/>
    <w:rsid w:val="00547626"/>
    <w:rsid w:val="00552397"/>
    <w:rsid w:val="005D59DC"/>
    <w:rsid w:val="006118EB"/>
    <w:rsid w:val="006265BD"/>
    <w:rsid w:val="006433B5"/>
    <w:rsid w:val="00680E70"/>
    <w:rsid w:val="006A09CA"/>
    <w:rsid w:val="00781569"/>
    <w:rsid w:val="007922EF"/>
    <w:rsid w:val="007D07C8"/>
    <w:rsid w:val="00827284"/>
    <w:rsid w:val="00831154"/>
    <w:rsid w:val="00840AF4"/>
    <w:rsid w:val="008907A8"/>
    <w:rsid w:val="008B49D0"/>
    <w:rsid w:val="008E32C0"/>
    <w:rsid w:val="00912DE0"/>
    <w:rsid w:val="00993ACD"/>
    <w:rsid w:val="009959F9"/>
    <w:rsid w:val="009D1A20"/>
    <w:rsid w:val="009E3778"/>
    <w:rsid w:val="00A20773"/>
    <w:rsid w:val="00AC29F8"/>
    <w:rsid w:val="00AC53E8"/>
    <w:rsid w:val="00AF2270"/>
    <w:rsid w:val="00BD1EEE"/>
    <w:rsid w:val="00C657E7"/>
    <w:rsid w:val="00C961DF"/>
    <w:rsid w:val="00CC11D0"/>
    <w:rsid w:val="00CD44A4"/>
    <w:rsid w:val="00DC02A8"/>
    <w:rsid w:val="00DD4B5B"/>
    <w:rsid w:val="00DE1E04"/>
    <w:rsid w:val="00E66BB6"/>
    <w:rsid w:val="00E857F3"/>
    <w:rsid w:val="00E9089C"/>
    <w:rsid w:val="00EE2636"/>
    <w:rsid w:val="00EE56D4"/>
    <w:rsid w:val="00F55F79"/>
    <w:rsid w:val="00F605B5"/>
    <w:rsid w:val="1FDF3FFF"/>
    <w:rsid w:val="56650E8F"/>
    <w:rsid w:val="58055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BB593C"/>
  <w15:docId w15:val="{53ADAD83-DC01-4448-8ECD-EA1864D1F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customStyle="1" w:styleId="MDPI42tablebody">
    <w:name w:val="MDPI_4.2_table_body"/>
    <w:qFormat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王 爱斌</cp:lastModifiedBy>
  <cp:revision>45</cp:revision>
  <dcterms:created xsi:type="dcterms:W3CDTF">2019-10-15T05:01:00Z</dcterms:created>
  <dcterms:modified xsi:type="dcterms:W3CDTF">2022-11-2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2</vt:lpwstr>
  </property>
  <property fmtid="{D5CDD505-2E9C-101B-9397-08002B2CF9AE}" pid="3" name="ICV">
    <vt:lpwstr>C3278D0C365C42909E5DD7350A4B45C0</vt:lpwstr>
  </property>
</Properties>
</file>